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25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209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209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SY3 2020, High Emission Scenario, 50%</w:t>
      </w:r>
    </w:p>
    <w:p>
      <w:pPr>
        <w:pStyle w:val="BodyText"/>
      </w:pPr>
      <w:r>
        <w:drawing>
          <wp:inline>
            <wp:extent cx="6400800" cy="209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future-assessment"/>
      <w:r>
        <w:t xml:space="preserve">Future Assessment</w:t>
      </w:r>
      <w:bookmarkEnd w:id="23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209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4" w:name="results-breakdown-proposed-design"/>
      <w:r>
        <w:t xml:space="preserve">Results Breakdown: Proposed Design</w:t>
      </w:r>
      <w:bookmarkEnd w:id="24"/>
    </w:p>
    <w:p>
      <w:pPr>
        <w:pStyle w:val="FirstParagraph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temperature-breakdown-proposed-design"/>
      <w:r>
        <w:t xml:space="preserve">Temperature Breakdown: Proposed Desig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DB_DoubleBedroom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LR_KitchenLiving2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WC_Bath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LR_LivingRoom3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WC_Toil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7T15:11:27Z</dcterms:created>
  <dcterms:modified xsi:type="dcterms:W3CDTF">2020-10-07T15:11:27Z</dcterms:modified>
</cp:coreProperties>
</file>